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844164860"/>
        <w:lock w:val="contentLocked"/>
        <w:placeholder>
          <w:docPart w:val="DefaultPlaceholder_-1854013440"/>
        </w:placeholder>
        <w:group/>
      </w:sdtPr>
      <w:sdtEndPr/>
      <w:sdtContent>
        <w:sdt>
          <w:sdtPr>
            <w:id w:val="-1588375631"/>
            <w:lock w:val="sdtContentLocked"/>
            <w:placeholder>
              <w:docPart w:val="DefaultPlaceholder_-1854013440"/>
            </w:placeholder>
          </w:sdtPr>
          <w:sdtEndPr/>
          <w:sdtContent>
            <w:sdt>
              <w:sdtPr>
                <w:alias w:val="Introduction"/>
                <w:tag w:val="Introduction"/>
                <w:id w:val="294101571"/>
                <w:lock w:val="sdtContentLocked"/>
                <w:placeholder>
                  <w:docPart w:val="8DB70FEB9F404765B6CBFA7474C4805C"/>
                </w:placeholder>
                <w15:color w:val="000000"/>
              </w:sdtPr>
              <w:sdtEndPr/>
              <w:sdtContent>
                <w:p w14:paraId="14BBFB54" w14:textId="38F695A7" w:rsidR="003F068C" w:rsidRDefault="003F068C">
                  <w:r>
                    <w:t>Intro: Lab Model</w:t>
                  </w:r>
                </w:p>
              </w:sdtContent>
            </w:sdt>
            <w:p w14:paraId="0A616B77" w14:textId="602032C9" w:rsidR="003F068C" w:rsidRDefault="008371DD">
              <w:hyperlink r:id="rId7" w:history="1">
                <w:r w:rsidR="007E54E3" w:rsidRPr="007E54E3">
                  <w:rPr>
                    <w:rStyle w:val="Hyperlink"/>
                  </w:rPr>
                  <w:t>Click here for the int</w:t>
                </w:r>
                <w:r>
                  <w:rPr>
                    <w:rStyle w:val="Hyperlink"/>
                  </w:rPr>
                  <w:t>r</w:t>
                </w:r>
                <w:r w:rsidR="007E54E3" w:rsidRPr="007E54E3">
                  <w:rPr>
                    <w:rStyle w:val="Hyperlink"/>
                  </w:rPr>
                  <w:t>o model</w:t>
                </w:r>
              </w:hyperlink>
            </w:p>
            <w:p w14:paraId="64AC1F45" w14:textId="17BD47CA" w:rsidR="003F068C" w:rsidRDefault="00B13AAA">
              <w:r>
                <w:t xml:space="preserve">Take some time to read the info tab of the model </w:t>
              </w:r>
              <w:r w:rsidR="00742E7B">
                <w:t>before proceeding.</w:t>
              </w:r>
            </w:p>
            <w:p w14:paraId="5377CA27" w14:textId="7A2D0FF0" w:rsidR="00095367" w:rsidRPr="00095367" w:rsidRDefault="00095367">
              <w:r>
                <w:rPr>
                  <w:b/>
                  <w:bCs/>
                </w:rPr>
                <w:t>MAKE SURE TO RUN THE SETUP BUTTON AFTER SETTING THE INPUTS AND BEFORE THE RUNNING the RUN BUTTON.</w:t>
              </w:r>
            </w:p>
            <w:p w14:paraId="5F92291A" w14:textId="77777777" w:rsidR="00A27C0B" w:rsidRDefault="00742E7B" w:rsidP="00A27C0B">
              <w:r>
                <w:t xml:space="preserve">Take </w:t>
              </w:r>
              <w:r w:rsidR="005C65E6">
                <w:t>some time</w:t>
              </w:r>
              <w:r w:rsidR="00AA37C5">
                <w:t xml:space="preserve"> to play with the model before continuing, </w:t>
              </w:r>
              <w:r w:rsidR="004B518E">
                <w:t>about 5</w:t>
              </w:r>
              <w:r w:rsidR="00AA37C5">
                <w:t xml:space="preserve"> minutes.</w:t>
              </w:r>
            </w:p>
            <w:p w14:paraId="7A3D0042" w14:textId="1E56A77B" w:rsidR="00A27C0B" w:rsidRDefault="003E0C17" w:rsidP="00A27C0B">
              <w:r>
                <w:t xml:space="preserve">What does </w:t>
              </w:r>
              <w:r>
                <w:rPr>
                  <w:b/>
                  <w:bCs/>
                </w:rPr>
                <w:t>Replete</w:t>
              </w:r>
              <w:r>
                <w:t xml:space="preserve"> mean</w:t>
              </w:r>
              <w:r w:rsidR="002C6E58">
                <w:t xml:space="preserve"> in terms of </w:t>
              </w:r>
              <w:r w:rsidR="00F46898">
                <w:t>algae cultivation</w:t>
              </w:r>
              <w:r>
                <w:t>?</w:t>
              </w:r>
              <w:r w:rsidR="0079700A">
                <w:t xml:space="preserve"> </w:t>
              </w:r>
              <w:sdt>
                <w:sdtPr>
                  <w:alias w:val="Replete Definition"/>
                  <w:tag w:val="Replete Definition"/>
                  <w:id w:val="536471522"/>
                  <w:lock w:val="sdtLocked"/>
                  <w:placeholder>
                    <w:docPart w:val="53859EBA62E24EAA9E3E55350DDABE2E"/>
                  </w:placeholder>
                  <w:showingPlcHdr/>
                  <w:text/>
                </w:sdtPr>
                <w:sdtEndPr/>
                <w:sdtContent>
                  <w:r w:rsidR="0079700A" w:rsidRPr="00373753">
                    <w:rPr>
                      <w:rStyle w:val="PlaceholderText"/>
                    </w:rPr>
                    <w:t>Click or tap here to enter text.</w:t>
                  </w:r>
                </w:sdtContent>
              </w:sdt>
            </w:p>
            <w:p w14:paraId="5D7A6F3D" w14:textId="5FC3630E" w:rsidR="003E0C17" w:rsidRDefault="0086284B" w:rsidP="00A27C0B">
              <w:r>
                <w:t xml:space="preserve">How does algae respond to being </w:t>
              </w:r>
              <w:r>
                <w:rPr>
                  <w:b/>
                  <w:bCs/>
                </w:rPr>
                <w:t>Starved</w:t>
              </w:r>
              <w:r>
                <w:t xml:space="preserve">? </w:t>
              </w:r>
              <w:sdt>
                <w:sdtPr>
                  <w:alias w:val="Starvation Effects"/>
                  <w:tag w:val="Starvation Effects"/>
                  <w:id w:val="82118953"/>
                  <w:lock w:val="sdtLocked"/>
                  <w:placeholder>
                    <w:docPart w:val="2BC06CB78FB748EBB87F5B264339F733"/>
                  </w:placeholder>
                  <w:showingPlcHdr/>
                  <w:text/>
                </w:sdtPr>
                <w:sdtEndPr/>
                <w:sdtContent>
                  <w:r w:rsidR="0079700A" w:rsidRPr="00373753">
                    <w:rPr>
                      <w:rStyle w:val="PlaceholderText"/>
                    </w:rPr>
                    <w:t>Click or tap here to enter text.</w:t>
                  </w:r>
                </w:sdtContent>
              </w:sdt>
            </w:p>
            <w:p w14:paraId="557C4710" w14:textId="14EE6DC9" w:rsidR="002E5BAD" w:rsidRPr="00F137EE" w:rsidRDefault="00D030D3" w:rsidP="00A27C0B">
              <w:r>
                <w:t xml:space="preserve">If we are trying to maximize lipid levels, </w:t>
              </w:r>
              <w:r w:rsidR="002F5BB6">
                <w:t xml:space="preserve">and lipid levels decrease during the </w:t>
              </w:r>
              <w:r w:rsidR="00F137EE" w:rsidRPr="002F5BB6">
                <w:rPr>
                  <w:b/>
                  <w:bCs/>
                </w:rPr>
                <w:t>Su</w:t>
              </w:r>
              <w:r w:rsidR="00F137EE">
                <w:rPr>
                  <w:b/>
                  <w:bCs/>
                </w:rPr>
                <w:t>pplementation</w:t>
              </w:r>
              <w:r w:rsidR="002F5BB6">
                <w:rPr>
                  <w:b/>
                  <w:bCs/>
                </w:rPr>
                <w:t xml:space="preserve"> </w:t>
              </w:r>
              <w:r w:rsidR="00F137EE">
                <w:t xml:space="preserve">period, why might we harvest the lipid </w:t>
              </w:r>
              <w:r w:rsidR="00ED05C1">
                <w:t xml:space="preserve">after </w:t>
              </w:r>
              <w:r w:rsidR="00442DF4" w:rsidRPr="00442DF4">
                <w:rPr>
                  <w:b/>
                  <w:bCs/>
                </w:rPr>
                <w:t>Supplementation</w:t>
              </w:r>
              <w:r w:rsidR="00442DF4">
                <w:t xml:space="preserve"> over after the </w:t>
              </w:r>
              <w:r w:rsidR="00442DF4" w:rsidRPr="00442DF4">
                <w:rPr>
                  <w:b/>
                  <w:bCs/>
                </w:rPr>
                <w:t>Starvation</w:t>
              </w:r>
              <w:r w:rsidR="00442DF4">
                <w:t xml:space="preserve"> period? </w:t>
              </w:r>
              <w:r w:rsidR="00482553">
                <w:t xml:space="preserve"> </w:t>
              </w:r>
              <w:sdt>
                <w:sdtPr>
                  <w:alias w:val="Harvest Reasoning"/>
                  <w:tag w:val="Harvest Reasoning"/>
                  <w:id w:val="-150524795"/>
                  <w:lock w:val="sdtLocked"/>
                  <w:placeholder>
                    <w:docPart w:val="78E405F2ECF046A9A0677CE66E967888"/>
                  </w:placeholder>
                  <w:showingPlcHdr/>
                  <w:text/>
                </w:sdtPr>
                <w:sdtEndPr/>
                <w:sdtContent>
                  <w:r w:rsidR="00482553" w:rsidRPr="00373753">
                    <w:rPr>
                      <w:rStyle w:val="PlaceholderText"/>
                    </w:rPr>
                    <w:t>Click or tap here to enter text.</w:t>
                  </w:r>
                </w:sdtContent>
              </w:sdt>
            </w:p>
            <w:p w14:paraId="67D836E7" w14:textId="77777777" w:rsidR="00B040A8" w:rsidRDefault="00B040A8" w:rsidP="00A27C0B"/>
            <w:p w14:paraId="555FB6C6" w14:textId="302A7506" w:rsidR="00B71B85" w:rsidRDefault="008371DD" w:rsidP="00A27C0B"/>
          </w:sdtContent>
        </w:sdt>
      </w:sdtContent>
    </w:sdt>
    <w:sdt>
      <w:sdtPr>
        <w:alias w:val="Part 1"/>
        <w:tag w:val="Part 1"/>
        <w:id w:val="2128893711"/>
        <w:lock w:val="sdtContentLocked"/>
        <w:placeholder>
          <w:docPart w:val="439EDEC3FD3D464BB1316ECA862DCAF3"/>
        </w:placeholder>
        <w:showingPlcHdr/>
        <w15:color w:val="000000"/>
      </w:sdtPr>
      <w:sdtEndPr/>
      <w:sdtContent>
        <w:p w14:paraId="16B588D9" w14:textId="77777777" w:rsidR="00A27C0B" w:rsidRDefault="00C74082">
          <w:pPr>
            <w:rPr>
              <w:rStyle w:val="PlaceholderText"/>
              <w:i/>
              <w:iCs/>
              <w:color w:val="auto"/>
            </w:rPr>
          </w:pPr>
          <w:r w:rsidRPr="00C74082">
            <w:rPr>
              <w:rStyle w:val="PlaceholderText"/>
              <w:color w:val="auto"/>
            </w:rPr>
            <w:t xml:space="preserve">Part 1: KA32 – </w:t>
          </w:r>
          <w:r w:rsidRPr="00C74082">
            <w:rPr>
              <w:rStyle w:val="PlaceholderText"/>
              <w:i/>
              <w:iCs/>
              <w:color w:val="auto"/>
            </w:rPr>
            <w:t>Nannochloropsis Oceanica</w:t>
          </w:r>
        </w:p>
        <w:p w14:paraId="26F33074" w14:textId="5A968E28" w:rsidR="00FE18D0" w:rsidRDefault="00FE18D0"/>
        <w:p w14:paraId="5CD88153" w14:textId="41C104B5" w:rsidR="00FE18D0" w:rsidRDefault="008371DD">
          <w:hyperlink r:id="rId8" w:history="1">
            <w:r w:rsidR="00FE18D0" w:rsidRPr="00FE18D0">
              <w:rPr>
                <w:rStyle w:val="Hyperlink"/>
              </w:rPr>
              <w:t>Click here for the model</w:t>
            </w:r>
          </w:hyperlink>
        </w:p>
        <w:p w14:paraId="4B75907F" w14:textId="10DA6F79" w:rsidR="00AA37C5" w:rsidRDefault="008371DD"/>
      </w:sdtContent>
    </w:sdt>
    <w:sdt>
      <w:sdtPr>
        <w:id w:val="-2018686912"/>
        <w:lock w:val="sdtContentLocked"/>
        <w:placeholder>
          <w:docPart w:val="DefaultPlaceholder_-1854013440"/>
        </w:placeholder>
        <w:text/>
      </w:sdtPr>
      <w:sdtEndPr/>
      <w:sdtContent>
        <w:p w14:paraId="48B578E8" w14:textId="0E8C9FB0" w:rsidR="00AA37C5" w:rsidRDefault="00AA37C5" w:rsidP="00AA37C5">
          <w:r>
            <w:t>Take some time to read the info tab of the model before proceeding.</w:t>
          </w:r>
        </w:p>
      </w:sdtContent>
    </w:sdt>
    <w:p w14:paraId="2E3C6E4F" w14:textId="3B103B92" w:rsidR="00C74082" w:rsidRDefault="008371DD">
      <w:sdt>
        <w:sdtPr>
          <w:id w:val="-1189520411"/>
          <w:lock w:val="sdtContentLocked"/>
          <w:placeholder>
            <w:docPart w:val="DefaultPlaceholder_-1854013440"/>
          </w:placeholder>
          <w:text/>
        </w:sdtPr>
        <w:sdtEndPr/>
        <w:sdtContent>
          <w:r w:rsidR="00AA37C5">
            <w:t>Take some time to play with the model before continuing,</w:t>
          </w:r>
          <w:r w:rsidR="004B518E">
            <w:t xml:space="preserve"> about</w:t>
          </w:r>
          <w:r w:rsidR="00AA37C5">
            <w:t xml:space="preserve"> 5 to 10 minutes, making </w:t>
          </w:r>
          <w:r w:rsidR="00AA7FF2">
            <w:t xml:space="preserve">sure to stay on the KA32 strain, so </w:t>
          </w:r>
          <w:r w:rsidR="002220B4">
            <w:t xml:space="preserve">you can get familiar with </w:t>
          </w:r>
          <w:r w:rsidR="00BA0DF1">
            <w:t>how the model is affected by the different inputs.</w:t>
          </w:r>
          <w:r w:rsidR="00A27C0B">
            <w:t xml:space="preserve"> </w:t>
          </w:r>
        </w:sdtContent>
      </w:sdt>
    </w:p>
    <w:sdt>
      <w:sdtPr>
        <w:id w:val="1061985214"/>
        <w:lock w:val="sdtContentLocked"/>
        <w:placeholder>
          <w:docPart w:val="DefaultPlaceholder_-1854013440"/>
        </w:placeholder>
      </w:sdtPr>
      <w:sdtEndPr/>
      <w:sdtContent>
        <w:p w14:paraId="4E28DB12" w14:textId="45B94F0C" w:rsidR="00C74082" w:rsidRDefault="00B71B85">
          <w:r>
            <w:t xml:space="preserve">Temperature Hypothesis: If the temperature is </w:t>
          </w:r>
          <w:sdt>
            <w:sdtPr>
              <w:alias w:val="KA32 Temperature Options"/>
              <w:tag w:val="Temperature Options"/>
              <w:id w:val="-944304270"/>
              <w:lock w:val="sdtLocked"/>
              <w:placeholder>
                <w:docPart w:val="15490970EE2044F7B4805C6329AD0CBD"/>
              </w:placeholder>
              <w:showingPlcHdr/>
              <w15:color w:val="000000"/>
              <w:dropDownList>
                <w:listItem w:displayText="below 20" w:value="below 20"/>
                <w:listItem w:displayText="between 20 and 30" w:value="between 20 and 30"/>
                <w:listItem w:displayText="above 30" w:value="above 30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 w:rsidR="00492B73">
            <w:t xml:space="preserve"> °C</w:t>
          </w:r>
          <w:r>
            <w:t xml:space="preserve">, then the Lipid Level will </w:t>
          </w:r>
          <w:sdt>
            <w:sdtPr>
              <w:alias w:val="KA32 Temperature Lipids"/>
              <w:tag w:val="KA32 Temperature Lipids"/>
              <w:id w:val="-986713031"/>
              <w:lock w:val="sdtLocked"/>
              <w:placeholder>
                <w:docPart w:val="F0DF70F1F9B94A52B3AEC6774275828C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KA32 Temperature Biomass"/>
              <w:tag w:val="KA32 Temperature Biomass"/>
              <w:id w:val="-719898653"/>
              <w:lock w:val="sdtLocked"/>
              <w:placeholder>
                <w:docPart w:val="D4503E88B9454A3288DFB4913E05C8D1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="00FE3F96" w:rsidRPr="00FE3F96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KA32 Temperature reasoning"/>
              <w:tag w:val="KA32 Temperature reasoning"/>
              <w:id w:val="241223836"/>
              <w:lock w:val="sdtLocked"/>
              <w:placeholder>
                <w:docPart w:val="5921B2FF4C82485885780673215A76F8"/>
              </w:placeholder>
              <w:showingPlcHdr/>
              <w15:color w:val="000000"/>
              <w:text/>
            </w:sdtPr>
            <w:sdtEndPr/>
            <w:sdtContent>
              <w:r w:rsidR="006214B0"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267B1D3D" w14:textId="14B47F8A" w:rsidR="00B35A7B" w:rsidRDefault="00B35A7B" w:rsidP="00B35A7B">
          <w:r>
            <w:lastRenderedPageBreak/>
            <w:t xml:space="preserve">Salinity Hypothesis: If the salinity is </w:t>
          </w:r>
          <w:sdt>
            <w:sdtPr>
              <w:alias w:val="KA32 Salinity Options"/>
              <w:tag w:val="KA32 Salinity Options"/>
              <w:id w:val="882211278"/>
              <w:lock w:val="sdtLocked"/>
              <w:placeholder>
                <w:docPart w:val="4853BD00D36B48BA9F54BCDEFC6AEE9A"/>
              </w:placeholder>
              <w:showingPlcHdr/>
              <w15:color w:val="000000"/>
              <w:dropDownList>
                <w:listItem w:value="Choose an item."/>
                <w:listItem w:displayText="below 20" w:value="below 20"/>
                <w:listItem w:displayText="between 20 and 30" w:value="between 20 and 30"/>
                <w:listItem w:displayText="above 30" w:value="above 30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 w:rsidR="00492B73">
            <w:t xml:space="preserve"> g/L</w:t>
          </w:r>
          <w:r>
            <w:t xml:space="preserve">, then the Lipid Level will </w:t>
          </w:r>
          <w:sdt>
            <w:sdtPr>
              <w:alias w:val="KA32 Salinity Lipids"/>
              <w:id w:val="790329487"/>
              <w:placeholder>
                <w:docPart w:val="C5A10AA9C42343DEBDC7189BEA361E32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KA32 Salinity Biomass"/>
              <w:id w:val="1346286216"/>
              <w:placeholder>
                <w:docPart w:val="5281566562644DDF97FA6E807E072D1F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KA32 Salinity reasoning"/>
              <w:id w:val="1923061117"/>
              <w:placeholder>
                <w:docPart w:val="5DCDE03EE0984FC0AD7987833A8C5991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7E9B8F92" w14:textId="2E4B2AC4" w:rsidR="00A27C0B" w:rsidRDefault="00B35A7B">
          <w:r w:rsidRPr="00B35A7B">
            <w:t>Photosynthetically</w:t>
          </w:r>
          <w:r>
            <w:t xml:space="preserve"> </w:t>
          </w:r>
          <w:r w:rsidRPr="00B35A7B">
            <w:t>Active</w:t>
          </w:r>
          <w:r>
            <w:t xml:space="preserve"> </w:t>
          </w:r>
          <w:r w:rsidRPr="00B35A7B">
            <w:t>Radiation</w:t>
          </w:r>
          <w:r>
            <w:t xml:space="preserve"> (PAR) Hypothesis: If the PAR level is </w:t>
          </w:r>
          <w:r w:rsidR="004805A6">
            <w:t xml:space="preserve"> </w:t>
          </w:r>
          <w:sdt>
            <w:sdtPr>
              <w:alias w:val="KA32 PAR Options"/>
              <w:tag w:val="KA32 PAR Options"/>
              <w:id w:val="273140877"/>
              <w:lock w:val="sdtContentLocked"/>
              <w:placeholder>
                <w:docPart w:val="80B0B036F4BF4BBB9C2886625E988D77"/>
              </w:placeholder>
              <w:showingPlcHdr/>
              <w15:color w:val="000000"/>
              <w:dropDownList>
                <w:listItem w:value="Choose an item."/>
                <w:listItem w:displayText="below 500" w:value="below 500"/>
                <w:listItem w:displayText="between 500 and 999" w:value="between 500 and 999"/>
                <w:listItem w:displayText="between 1000 and 1499" w:value="between 1000 and 1499"/>
                <w:listItem w:displayText="between 1500 and 1999" w:value="between 1500 and 1999"/>
                <w:listItem w:displayText="between 2000 and 2500" w:value="between 2000 and 2500"/>
                <w:listItem w:displayText="above 2500" w:value="above 2500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 w:rsidR="00380A4A">
            <w:t xml:space="preserve"> </w:t>
          </w:r>
          <w:r w:rsidR="00B02259">
            <w:rPr>
              <w:rFonts w:ascii="Cambria Math" w:hAnsi="Cambria Math"/>
            </w:rPr>
            <w:t>μ</w:t>
          </w:r>
          <w:r w:rsidR="00380A4A">
            <w:t>mol*m</w:t>
          </w:r>
          <w:r w:rsidR="00380A4A">
            <w:rPr>
              <w:vertAlign w:val="superscript"/>
            </w:rPr>
            <w:t>-2</w:t>
          </w:r>
          <w:r w:rsidR="00380A4A">
            <w:t>s</w:t>
          </w:r>
          <w:r w:rsidR="00380A4A">
            <w:rPr>
              <w:vertAlign w:val="superscript"/>
            </w:rPr>
            <w:t>-1</w:t>
          </w:r>
          <w:r>
            <w:t xml:space="preserve">, then the Lipid Level will </w:t>
          </w:r>
          <w:sdt>
            <w:sdtPr>
              <w:alias w:val="KA32 PAR Lipids"/>
              <w:id w:val="-1668243400"/>
              <w:placeholder>
                <w:docPart w:val="AFBA4D4FA79E460787B3D0A8FEAF2483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KA32 PAR Biomass"/>
              <w:id w:val="-515466303"/>
              <w:placeholder>
                <w:docPart w:val="19476E080DF6462E84D26FEF5D52822B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KA32 PAR reasoning"/>
              <w:id w:val="-1502575581"/>
              <w:placeholder>
                <w:docPart w:val="470B13B51F624094B2CAC78970C713BB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2E3FE199" w14:textId="1377D30F" w:rsidR="00105890" w:rsidRDefault="00105890">
          <w:r>
            <w:t>Conclusion:</w:t>
          </w:r>
        </w:p>
        <w:sdt>
          <w:sdtPr>
            <w:id w:val="-1547676269"/>
            <w:lock w:val="sdtLocked"/>
            <w:placeholder>
              <w:docPart w:val="A4A8CBD0B52340928A5F5F96D39214B9"/>
            </w:placeholder>
            <w:showingPlcHdr/>
          </w:sdtPr>
          <w:sdtEndPr/>
          <w:sdtContent>
            <w:p w14:paraId="76E8AB28" w14:textId="1BB85DA4" w:rsidR="00105890" w:rsidRDefault="00105890">
              <w:r w:rsidRPr="00373753">
                <w:rPr>
                  <w:rStyle w:val="PlaceholderText"/>
                </w:rPr>
                <w:t>Click or tap here to enter text.</w:t>
              </w:r>
            </w:p>
          </w:sdtContent>
        </w:sdt>
        <w:p w14:paraId="2D011641" w14:textId="4AEAD6D1" w:rsidR="00C74082" w:rsidRPr="00C74082" w:rsidRDefault="008371DD"/>
      </w:sdtContent>
    </w:sdt>
    <w:sdt>
      <w:sdtPr>
        <w:alias w:val="Part 2"/>
        <w:tag w:val="Part 2"/>
        <w:id w:val="682951288"/>
        <w:lock w:val="sdtContentLocked"/>
        <w:placeholder>
          <w:docPart w:val="DefaultPlaceholder_-1854013440"/>
        </w:placeholder>
        <w15:color w:val="000000"/>
      </w:sdtPr>
      <w:sdtEndPr/>
      <w:sdtContent>
        <w:p w14:paraId="038A7C36" w14:textId="77777777" w:rsidR="00A27C0B" w:rsidRDefault="00C74082">
          <w:r>
            <w:t xml:space="preserve">Part 2: LRB-AZ-1201 – </w:t>
          </w:r>
          <w:r>
            <w:rPr>
              <w:i/>
              <w:iCs/>
            </w:rPr>
            <w:t>Chlorella Vulgaris</w:t>
          </w:r>
        </w:p>
        <w:p w14:paraId="05EB1D34" w14:textId="27CBFFBA" w:rsidR="00FE18D0" w:rsidRDefault="00FE18D0"/>
        <w:p w14:paraId="581E4003" w14:textId="74E5D7DC" w:rsidR="00FE18D0" w:rsidRDefault="008371DD">
          <w:hyperlink r:id="rId9" w:history="1">
            <w:r w:rsidR="00FE18D0" w:rsidRPr="00FE18D0">
              <w:rPr>
                <w:rStyle w:val="Hyperlink"/>
              </w:rPr>
              <w:t>Use the same model from part 1</w:t>
            </w:r>
          </w:hyperlink>
        </w:p>
        <w:p w14:paraId="1C8D66C7" w14:textId="24DE7995" w:rsidR="003F068C" w:rsidRDefault="008371DD"/>
      </w:sdtContent>
    </w:sdt>
    <w:sdt>
      <w:sdtPr>
        <w:id w:val="708997379"/>
        <w:lock w:val="sdtContentLocked"/>
        <w:placeholder>
          <w:docPart w:val="DefaultPlaceholder_-1854013440"/>
        </w:placeholder>
      </w:sdtPr>
      <w:sdtEndPr/>
      <w:sdtContent>
        <w:p w14:paraId="4A8561D3" w14:textId="77777777" w:rsidR="00A27C0B" w:rsidRDefault="0067027A">
          <w:r>
            <w:t>Take some time to play with the model before continuing,</w:t>
          </w:r>
          <w:r w:rsidR="004B518E">
            <w:t xml:space="preserve"> about</w:t>
          </w:r>
          <w:r>
            <w:t xml:space="preserve"> 5 to 10 minutes, making sure to stay on the LRB-AZ-1201 strain, so you can get familiar with how the model is affected by the different inputs.</w:t>
          </w:r>
        </w:p>
        <w:p w14:paraId="068CE7B9" w14:textId="6B0218FC" w:rsidR="0067027A" w:rsidRDefault="008371DD"/>
      </w:sdtContent>
    </w:sdt>
    <w:sdt>
      <w:sdtPr>
        <w:id w:val="1799943302"/>
        <w:placeholder>
          <w:docPart w:val="DefaultPlaceholder_-1854013440"/>
        </w:placeholder>
      </w:sdtPr>
      <w:sdtEndPr/>
      <w:sdtContent>
        <w:p w14:paraId="1A928322" w14:textId="331618F4" w:rsidR="004711BC" w:rsidRDefault="004711BC" w:rsidP="004711BC">
          <w:r>
            <w:t xml:space="preserve">Temperature Hypothesis: If the temperature is </w:t>
          </w:r>
          <w:sdt>
            <w:sdtPr>
              <w:alias w:val="LRB-AZ-1201 Temperature Options"/>
              <w:tag w:val="LRB-AZ-1201 Temperature Options"/>
              <w:id w:val="-5675532"/>
              <w:lock w:val="sdtContentLocked"/>
              <w:placeholder>
                <w:docPart w:val="8FA97ECFF80D4931B44AA1A194317BFA"/>
              </w:placeholder>
              <w:showingPlcHdr/>
              <w15:color w:val="000000"/>
              <w:dropDownList>
                <w:listItem w:displayText="below 20" w:value="below 20"/>
                <w:listItem w:displayText="between 20 and 30" w:value="between 20 and 30"/>
                <w:listItem w:displayText="above 30" w:value="above 30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 w:rsidR="004805A6">
            <w:t xml:space="preserve"> °C</w:t>
          </w:r>
          <w:r>
            <w:t xml:space="preserve">, then the Lipid Level will </w:t>
          </w:r>
          <w:sdt>
            <w:sdtPr>
              <w:alias w:val="LRB-AZ-1201 Temperature Lipids"/>
              <w:id w:val="-1697834626"/>
              <w:placeholder>
                <w:docPart w:val="8562BB2F746A4498AA86024DC1A5F821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LRB-AZ-1201 Temperature Biomass"/>
              <w:id w:val="982590619"/>
              <w:placeholder>
                <w:docPart w:val="9A47B44EC97040F0A4BCA76F21883F35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LRB-AZ-1201 Temperature reasoning"/>
              <w:id w:val="-1371984029"/>
              <w:placeholder>
                <w:docPart w:val="0121088D71824D45811339136FFF13C1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01BD7903" w14:textId="71C8070E" w:rsidR="004711BC" w:rsidRDefault="004711BC" w:rsidP="004711BC">
          <w:r>
            <w:t xml:space="preserve">Salinity Hypothesis: If the salinity is between </w:t>
          </w:r>
          <w:sdt>
            <w:sdtPr>
              <w:alias w:val="LRB-AZ-1201 Salinity Options"/>
              <w:tag w:val="LRB-AZ-1201 Salinity Options"/>
              <w:id w:val="1246071455"/>
              <w:placeholder>
                <w:docPart w:val="C686005F6D5C49919B8A3466FD33D8E7"/>
              </w:placeholder>
              <w:showingPlcHdr/>
              <w15:color w:val="000000"/>
              <w:dropDownList>
                <w:listItem w:displayText="below 20" w:value="below 20"/>
                <w:listItem w:displayText="between 20 and 30" w:value="between 20 and 30"/>
                <w:listItem w:displayText="above 30" w:value="above 30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 w:rsidR="004805A6">
            <w:t xml:space="preserve"> g/L</w:t>
          </w:r>
          <w:r>
            <w:t xml:space="preserve">, then the Lipid Level will </w:t>
          </w:r>
          <w:sdt>
            <w:sdtPr>
              <w:alias w:val="LRB-AZ-1201 Salinity Lipids"/>
              <w:tag w:val="LRB-AZ-1201 Salinity Lipids"/>
              <w:id w:val="1689869103"/>
              <w:placeholder>
                <w:docPart w:val="6A7DCB84D5C042AD9EC4459ACCA11812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LRB-AZ-1201 Salinity Biomass"/>
              <w:tag w:val="LRB-AZ-1201 Salinity Biomass"/>
              <w:id w:val="2029675976"/>
              <w:placeholder>
                <w:docPart w:val="A1E4E629D01F4F0382DDF4450B20E307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LRB-AZ-1201 Salinity reasoning"/>
              <w:tag w:val="LRB-AZ-1201 Salinity reasoning"/>
              <w:id w:val="-73590722"/>
              <w:placeholder>
                <w:docPart w:val="17098CCB18244AEA90BA8BD9A51787E5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17796E44" w14:textId="77777777" w:rsidR="00105890" w:rsidRDefault="004711BC" w:rsidP="004711BC">
          <w:r w:rsidRPr="00B35A7B">
            <w:t>Photosynthetically</w:t>
          </w:r>
          <w:r>
            <w:t xml:space="preserve"> </w:t>
          </w:r>
          <w:r w:rsidRPr="00B35A7B">
            <w:t>Active</w:t>
          </w:r>
          <w:r>
            <w:t xml:space="preserve"> </w:t>
          </w:r>
          <w:r w:rsidRPr="00B35A7B">
            <w:t>Radiation</w:t>
          </w:r>
          <w:r>
            <w:t xml:space="preserve"> (PAR) Hypothesis: If the PAR level is </w:t>
          </w:r>
          <w:r w:rsidR="004805A6">
            <w:t xml:space="preserve"> </w:t>
          </w:r>
          <w:sdt>
            <w:sdtPr>
              <w:alias w:val="LRB-AZ-1201 PAR Options"/>
              <w:tag w:val="LRB-AZ-1201 PAR Options"/>
              <w:id w:val="1380432699"/>
              <w:placeholder>
                <w:docPart w:val="5875A44684E447C9A16C7238E858BEB4"/>
              </w:placeholder>
              <w:showingPlcHdr/>
              <w15:color w:val="000000"/>
              <w:dropDownList>
                <w:listItem w:displayText="below 500" w:value="below 500"/>
                <w:listItem w:displayText="between 500 and 999" w:value="between 500 and 999"/>
                <w:listItem w:displayText="between 1000 and 1499" w:value="between 1000 and 1499"/>
                <w:listItem w:displayText="betwen 1500 and 1999" w:value="betwen 1500 and 1999"/>
                <w:listItem w:displayText="between 2000 and 2500" w:value="between 2000 and 2500"/>
                <w:listItem w:displayText="above 2500" w:value="above 2500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 w:rsidR="004805A6">
            <w:t xml:space="preserve"> </w:t>
          </w:r>
          <w:r w:rsidR="004805A6">
            <w:rPr>
              <w:rFonts w:ascii="Cambria Math" w:hAnsi="Cambria Math"/>
            </w:rPr>
            <w:t>μ</w:t>
          </w:r>
          <w:r w:rsidR="004805A6">
            <w:t>mol*m</w:t>
          </w:r>
          <w:r w:rsidR="004805A6">
            <w:rPr>
              <w:vertAlign w:val="superscript"/>
            </w:rPr>
            <w:t>-2</w:t>
          </w:r>
          <w:r w:rsidR="004805A6">
            <w:t>s</w:t>
          </w:r>
          <w:r w:rsidR="004805A6">
            <w:rPr>
              <w:vertAlign w:val="superscript"/>
            </w:rPr>
            <w:t>-1</w:t>
          </w:r>
          <w:r>
            <w:t xml:space="preserve">, then the Lipid Level will </w:t>
          </w:r>
          <w:sdt>
            <w:sdtPr>
              <w:alias w:val="LRB-AZ-1201 PAR Lipids"/>
              <w:tag w:val="LRB-AZ-1201 PAR Lipids"/>
              <w:id w:val="948740872"/>
              <w:placeholder>
                <w:docPart w:val="B493FEC831BB4B3788F74166E12FF4BE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</w:t>
          </w:r>
          <w:r>
            <w:lastRenderedPageBreak/>
            <w:t xml:space="preserve">Biomass level will </w:t>
          </w:r>
          <w:sdt>
            <w:sdtPr>
              <w:alias w:val="LRB-AZ-1201 PAR Biomass"/>
              <w:tag w:val="LRB-AZ-1201 PAR Biomass"/>
              <w:id w:val="-911089568"/>
              <w:placeholder>
                <w:docPart w:val="301A716F2CD842FB947469392AFACA14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LRB-AZ-1201 PAR reasoning"/>
              <w:tag w:val="LRB-AZ-1201 PAR reasoning"/>
              <w:id w:val="999468775"/>
              <w:placeholder>
                <w:docPart w:val="0EBF5EA1432D4A2CBE73F79B56830844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1905055B" w14:textId="77777777" w:rsidR="00105890" w:rsidRDefault="00105890" w:rsidP="00105890">
          <w:r>
            <w:t>Conclusion:</w:t>
          </w:r>
        </w:p>
        <w:sdt>
          <w:sdtPr>
            <w:id w:val="1360002537"/>
            <w:placeholder>
              <w:docPart w:val="776771149AFC4461ACC548251945F383"/>
            </w:placeholder>
            <w:showingPlcHdr/>
          </w:sdtPr>
          <w:sdtEndPr/>
          <w:sdtContent>
            <w:p w14:paraId="37C73A85" w14:textId="77777777" w:rsidR="00105890" w:rsidRDefault="00105890" w:rsidP="004711BC">
              <w:r w:rsidRPr="00373753">
                <w:rPr>
                  <w:rStyle w:val="PlaceholderText"/>
                </w:rPr>
                <w:t>Click or tap here to enter text.</w:t>
              </w:r>
            </w:p>
          </w:sdtContent>
        </w:sdt>
        <w:p w14:paraId="5CD80A68" w14:textId="2D73350F" w:rsidR="004711BC" w:rsidRDefault="008371DD" w:rsidP="004711BC"/>
      </w:sdtContent>
    </w:sdt>
    <w:p w14:paraId="339F3360" w14:textId="7D82C283" w:rsidR="003F068C" w:rsidRDefault="003F068C"/>
    <w:p w14:paraId="1C6D1739" w14:textId="2020B475" w:rsidR="003F068C" w:rsidRDefault="003F068C"/>
    <w:p w14:paraId="21B7C2AC" w14:textId="77777777" w:rsidR="003F068C" w:rsidRDefault="003F068C"/>
    <w:sectPr w:rsidR="003F06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F5958A" w14:textId="77777777" w:rsidR="006F0F4D" w:rsidRDefault="006F0F4D" w:rsidP="00C74082">
      <w:pPr>
        <w:spacing w:after="0" w:line="240" w:lineRule="auto"/>
      </w:pPr>
      <w:r>
        <w:separator/>
      </w:r>
    </w:p>
  </w:endnote>
  <w:endnote w:type="continuationSeparator" w:id="0">
    <w:p w14:paraId="227FC9B0" w14:textId="77777777" w:rsidR="006F0F4D" w:rsidRDefault="006F0F4D" w:rsidP="00C74082">
      <w:pPr>
        <w:spacing w:after="0" w:line="240" w:lineRule="auto"/>
      </w:pPr>
      <w:r>
        <w:continuationSeparator/>
      </w:r>
    </w:p>
  </w:endnote>
  <w:endnote w:type="continuationNotice" w:id="1">
    <w:p w14:paraId="2AFF9EFD" w14:textId="77777777" w:rsidR="006F0F4D" w:rsidRDefault="006F0F4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1E2BA7" w14:textId="77777777" w:rsidR="006F0F4D" w:rsidRDefault="006F0F4D" w:rsidP="00C74082">
      <w:pPr>
        <w:spacing w:after="0" w:line="240" w:lineRule="auto"/>
      </w:pPr>
      <w:r>
        <w:separator/>
      </w:r>
    </w:p>
  </w:footnote>
  <w:footnote w:type="continuationSeparator" w:id="0">
    <w:p w14:paraId="3A2FB44C" w14:textId="77777777" w:rsidR="006F0F4D" w:rsidRDefault="006F0F4D" w:rsidP="00C74082">
      <w:pPr>
        <w:spacing w:after="0" w:line="240" w:lineRule="auto"/>
      </w:pPr>
      <w:r>
        <w:continuationSeparator/>
      </w:r>
    </w:p>
  </w:footnote>
  <w:footnote w:type="continuationNotice" w:id="1">
    <w:p w14:paraId="3D41A23F" w14:textId="77777777" w:rsidR="006F0F4D" w:rsidRDefault="006F0F4D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ocumentProtection w:edit="forms" w:formatting="1" w:enforcement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wMjI1Nze1NLA0tDRW0lEKTi0uzszPAymwqAUABxSOOCwAAAA="/>
  </w:docVars>
  <w:rsids>
    <w:rsidRoot w:val="00C74082"/>
    <w:rsid w:val="00090C0D"/>
    <w:rsid w:val="00095367"/>
    <w:rsid w:val="000A2669"/>
    <w:rsid w:val="000D508B"/>
    <w:rsid w:val="00105890"/>
    <w:rsid w:val="001B09F2"/>
    <w:rsid w:val="002220B4"/>
    <w:rsid w:val="00224514"/>
    <w:rsid w:val="002C6E58"/>
    <w:rsid w:val="002E5BAD"/>
    <w:rsid w:val="002F5BB6"/>
    <w:rsid w:val="00380A4A"/>
    <w:rsid w:val="003E0C17"/>
    <w:rsid w:val="003F068C"/>
    <w:rsid w:val="00442DF4"/>
    <w:rsid w:val="004711BC"/>
    <w:rsid w:val="004805A6"/>
    <w:rsid w:val="00482553"/>
    <w:rsid w:val="00492B73"/>
    <w:rsid w:val="004A2684"/>
    <w:rsid w:val="004B518E"/>
    <w:rsid w:val="00587D98"/>
    <w:rsid w:val="00593D4D"/>
    <w:rsid w:val="005C65E6"/>
    <w:rsid w:val="005C72F3"/>
    <w:rsid w:val="006214B0"/>
    <w:rsid w:val="0067027A"/>
    <w:rsid w:val="006F0F4D"/>
    <w:rsid w:val="00742E7B"/>
    <w:rsid w:val="0079700A"/>
    <w:rsid w:val="007E54E3"/>
    <w:rsid w:val="008371DD"/>
    <w:rsid w:val="0086284B"/>
    <w:rsid w:val="008A25D3"/>
    <w:rsid w:val="008B1F9D"/>
    <w:rsid w:val="008D324F"/>
    <w:rsid w:val="00A26EFB"/>
    <w:rsid w:val="00A27C0B"/>
    <w:rsid w:val="00A96EA8"/>
    <w:rsid w:val="00AA37C5"/>
    <w:rsid w:val="00AA7FF2"/>
    <w:rsid w:val="00AE112D"/>
    <w:rsid w:val="00B02259"/>
    <w:rsid w:val="00B040A8"/>
    <w:rsid w:val="00B13AAA"/>
    <w:rsid w:val="00B35A7B"/>
    <w:rsid w:val="00B71B85"/>
    <w:rsid w:val="00BA0DF1"/>
    <w:rsid w:val="00BC5A5B"/>
    <w:rsid w:val="00BD3558"/>
    <w:rsid w:val="00C74082"/>
    <w:rsid w:val="00D030D3"/>
    <w:rsid w:val="00E52A0B"/>
    <w:rsid w:val="00ED05C1"/>
    <w:rsid w:val="00F137EE"/>
    <w:rsid w:val="00F46898"/>
    <w:rsid w:val="00F72C36"/>
    <w:rsid w:val="00FE18D0"/>
    <w:rsid w:val="00FE3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8C2BD"/>
  <w15:chartTrackingRefBased/>
  <w15:docId w15:val="{57D8EEE6-AE8F-4493-9C69-8D7E215EF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58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LA8">
    <w:name w:val="MLA 8"/>
    <w:basedOn w:val="Normal"/>
    <w:link w:val="MLA8Char"/>
    <w:qFormat/>
    <w:rsid w:val="00A96EA8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character" w:customStyle="1" w:styleId="MLA8Char">
    <w:name w:val="MLA 8 Char"/>
    <w:basedOn w:val="DefaultParagraphFont"/>
    <w:link w:val="MLA8"/>
    <w:rsid w:val="00A96EA8"/>
    <w:rPr>
      <w:rFonts w:ascii="Times New Roman" w:hAnsi="Times New Roman" w:cs="Times New Roman"/>
      <w:sz w:val="24"/>
      <w:szCs w:val="24"/>
    </w:rPr>
  </w:style>
  <w:style w:type="paragraph" w:customStyle="1" w:styleId="MLA8Citations">
    <w:name w:val="MLA 8 Citations"/>
    <w:basedOn w:val="MLA8"/>
    <w:link w:val="MLA8CitationsChar"/>
    <w:qFormat/>
    <w:rsid w:val="00A96EA8"/>
    <w:pPr>
      <w:ind w:left="720" w:hanging="720"/>
    </w:pPr>
  </w:style>
  <w:style w:type="character" w:customStyle="1" w:styleId="MLA8CitationsChar">
    <w:name w:val="MLA 8 Citations Char"/>
    <w:basedOn w:val="MLA8Char"/>
    <w:link w:val="MLA8Citations"/>
    <w:rsid w:val="00A96EA8"/>
    <w:rPr>
      <w:rFonts w:ascii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7408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74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4082"/>
  </w:style>
  <w:style w:type="paragraph" w:styleId="Footer">
    <w:name w:val="footer"/>
    <w:basedOn w:val="Normal"/>
    <w:link w:val="FooterChar"/>
    <w:uiPriority w:val="99"/>
    <w:unhideWhenUsed/>
    <w:rsid w:val="00C74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4082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71B85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71B85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71B85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71B85"/>
    <w:rPr>
      <w:rFonts w:ascii="Arial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E54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54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netlogoweb.org/web?https://raw.githubusercontent.com/aabansal/AlgaeBiofuels/master/NetLogo/Raceway%20Model.nlogo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netlogoweb.org/web?https://raw.githubusercontent.com/aabansal/AlgaeBiofuels/master/NetLogo/Lab%20(intro)%20Model.nlogo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netlogoweb.org/web?https://raw.githubusercontent.com/aabansal/AlgaeBiofuels/master/NetLogo/Raceway%20Model.nlogo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hyperlink" Target="http://netlogoweb.org/web?https://raw.githubusercontent.com/aabansal/AlgaeBiofuels/master/NetLogo/Raceway%20Model.nlogo" TargetMode="Externa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09AB18-5D46-4F7E-B8BC-FAD086FBE194}"/>
      </w:docPartPr>
      <w:docPartBody>
        <w:p w:rsidR="0071305F" w:rsidRDefault="0071305F"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9EDEC3FD3D464BB1316ECA862DC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6D984D-9CE1-4204-BCD2-BF1F9CC11E8C}"/>
      </w:docPartPr>
      <w:docPartBody>
        <w:p w:rsidR="00486959" w:rsidRDefault="00486959">
          <w:pPr>
            <w:rPr>
              <w:rStyle w:val="PlaceholderText"/>
              <w:i/>
              <w:iCs/>
            </w:rPr>
          </w:pPr>
          <w:r w:rsidRPr="00C74082">
            <w:rPr>
              <w:rStyle w:val="PlaceholderText"/>
            </w:rPr>
            <w:t xml:space="preserve">Part 1: KA32 – </w:t>
          </w:r>
          <w:r w:rsidRPr="00C74082">
            <w:rPr>
              <w:rStyle w:val="PlaceholderText"/>
              <w:i/>
              <w:iCs/>
            </w:rPr>
            <w:t>Nannochloropsis Oceanica</w:t>
          </w:r>
        </w:p>
        <w:p w:rsidR="00486959" w:rsidRDefault="00486959"/>
        <w:p w:rsidR="00486959" w:rsidRDefault="00486959">
          <w:hyperlink r:id="rId4" w:history="1">
            <w:r w:rsidRPr="00FE18D0">
              <w:rPr>
                <w:rStyle w:val="Hyperlink"/>
              </w:rPr>
              <w:t>Click here for the model</w:t>
            </w:r>
          </w:hyperlink>
        </w:p>
        <w:p w:rsidR="0071305F" w:rsidRDefault="0071305F" w:rsidP="009B2D7D">
          <w:pPr>
            <w:pStyle w:val="439EDEC3FD3D464BB1316ECA862DCAF3"/>
          </w:pPr>
        </w:p>
      </w:docPartBody>
    </w:docPart>
    <w:docPart>
      <w:docPartPr>
        <w:name w:val="8DB70FEB9F404765B6CBFA7474C480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7DC051-A260-49A4-9CD6-D2668AF7B43A}"/>
      </w:docPartPr>
      <w:docPartBody>
        <w:p w:rsidR="0071305F" w:rsidRDefault="0071305F" w:rsidP="0071305F">
          <w:pPr>
            <w:pStyle w:val="8DB70FEB9F404765B6CBFA7474C4805C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490970EE2044F7B4805C6329AD0C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B4DAAA-480D-44EC-8742-CDF6B0933AB5}"/>
      </w:docPartPr>
      <w:docPartBody>
        <w:p w:rsidR="0071305F" w:rsidRDefault="00486959" w:rsidP="00486959">
          <w:pPr>
            <w:pStyle w:val="15490970EE2044F7B4805C6329AD0CBD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D4503E88B9454A3288DFB4913E05C8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3B1EDC-2AE0-4413-8AEA-19EA958ED731}"/>
      </w:docPartPr>
      <w:docPartBody>
        <w:p w:rsidR="0071305F" w:rsidRDefault="00486959" w:rsidP="00486959">
          <w:pPr>
            <w:pStyle w:val="D4503E88B9454A3288DFB4913E05C8D11"/>
          </w:pPr>
          <w:r w:rsidRPr="00FE3F96">
            <w:rPr>
              <w:rStyle w:val="PlaceholderText"/>
            </w:rPr>
            <w:t>Choose an item.</w:t>
          </w:r>
        </w:p>
      </w:docPartBody>
    </w:docPart>
    <w:docPart>
      <w:docPartPr>
        <w:name w:val="5921B2FF4C82485885780673215A76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B20E0-625D-46E1-AA58-FC433EC697EE}"/>
      </w:docPartPr>
      <w:docPartBody>
        <w:p w:rsidR="0071305F" w:rsidRDefault="00486959" w:rsidP="00486959">
          <w:pPr>
            <w:pStyle w:val="5921B2FF4C82485885780673215A76F81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DF70F1F9B94A52B3AEC677427582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7FD66-C34A-45D3-AB87-569FBB4624BE}"/>
      </w:docPartPr>
      <w:docPartBody>
        <w:p w:rsidR="0071305F" w:rsidRDefault="00486959" w:rsidP="00486959">
          <w:pPr>
            <w:pStyle w:val="F0DF70F1F9B94A52B3AEC6774275828C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4853BD00D36B48BA9F54BCDEFC6AE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6DD1D4-B015-41C5-AFBC-475E26690B13}"/>
      </w:docPartPr>
      <w:docPartBody>
        <w:p w:rsidR="0071305F" w:rsidRDefault="00486959" w:rsidP="00486959">
          <w:pPr>
            <w:pStyle w:val="4853BD00D36B48BA9F54BCDEFC6AEE9A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C5A10AA9C42343DEBDC7189BEA361E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B1E40-D4BB-4633-BD47-A19B73AE929D}"/>
      </w:docPartPr>
      <w:docPartBody>
        <w:p w:rsidR="0071305F" w:rsidRDefault="00486959" w:rsidP="00486959">
          <w:pPr>
            <w:pStyle w:val="C5A10AA9C42343DEBDC7189BEA361E32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5281566562644DDF97FA6E807E072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C48DA-86FE-41A7-998B-D422A1767074}"/>
      </w:docPartPr>
      <w:docPartBody>
        <w:p w:rsidR="0071305F" w:rsidRDefault="00486959" w:rsidP="00486959">
          <w:pPr>
            <w:pStyle w:val="5281566562644DDF97FA6E807E072D1F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5DCDE03EE0984FC0AD7987833A8C59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864D69-824C-427D-AE36-97E7C850F02A}"/>
      </w:docPartPr>
      <w:docPartBody>
        <w:p w:rsidR="0071305F" w:rsidRDefault="00486959" w:rsidP="00486959">
          <w:pPr>
            <w:pStyle w:val="5DCDE03EE0984FC0AD7987833A8C59911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B0B036F4BF4BBB9C2886625E988D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E6FE96-060E-463F-AA85-CC0AAA470B77}"/>
      </w:docPartPr>
      <w:docPartBody>
        <w:p w:rsidR="0071305F" w:rsidRDefault="00486959" w:rsidP="00486959">
          <w:pPr>
            <w:pStyle w:val="80B0B036F4BF4BBB9C2886625E988D77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AFBA4D4FA79E460787B3D0A8FEAF24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F6F1D-37EC-4177-9EAE-5DFEA035E6BF}"/>
      </w:docPartPr>
      <w:docPartBody>
        <w:p w:rsidR="0071305F" w:rsidRDefault="00486959" w:rsidP="00486959">
          <w:pPr>
            <w:pStyle w:val="AFBA4D4FA79E460787B3D0A8FEAF2483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19476E080DF6462E84D26FEF5D5282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00CA98-0713-41F9-A4C4-9D2F27D359DF}"/>
      </w:docPartPr>
      <w:docPartBody>
        <w:p w:rsidR="0071305F" w:rsidRDefault="00486959" w:rsidP="00486959">
          <w:pPr>
            <w:pStyle w:val="19476E080DF6462E84D26FEF5D52822B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470B13B51F624094B2CAC78970C71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0B4200-9067-4E15-88F9-6036AC6E853F}"/>
      </w:docPartPr>
      <w:docPartBody>
        <w:p w:rsidR="0071305F" w:rsidRDefault="00486959" w:rsidP="00486959">
          <w:pPr>
            <w:pStyle w:val="470B13B51F624094B2CAC78970C713BB1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A97ECFF80D4931B44AA1A194317B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A18EB4-5D63-4110-8111-66F07AD72178}"/>
      </w:docPartPr>
      <w:docPartBody>
        <w:p w:rsidR="0071305F" w:rsidRDefault="00486959" w:rsidP="00486959">
          <w:pPr>
            <w:pStyle w:val="8FA97ECFF80D4931B44AA1A194317BFA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8562BB2F746A4498AA86024DC1A5F8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172FA-9B1C-4D1D-BA47-E21BF3594A9B}"/>
      </w:docPartPr>
      <w:docPartBody>
        <w:p w:rsidR="0071305F" w:rsidRDefault="00486959" w:rsidP="00486959">
          <w:pPr>
            <w:pStyle w:val="8562BB2F746A4498AA86024DC1A5F821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9A47B44EC97040F0A4BCA76F21883F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952843-39BF-4AB0-A72F-D1ED2C256123}"/>
      </w:docPartPr>
      <w:docPartBody>
        <w:p w:rsidR="0071305F" w:rsidRDefault="00486959" w:rsidP="00486959">
          <w:pPr>
            <w:pStyle w:val="9A47B44EC97040F0A4BCA76F21883F35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0121088D71824D45811339136FFF13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41AC3F-E340-47D9-97DB-D708849BA8CA}"/>
      </w:docPartPr>
      <w:docPartBody>
        <w:p w:rsidR="0071305F" w:rsidRDefault="00486959" w:rsidP="00486959">
          <w:pPr>
            <w:pStyle w:val="0121088D71824D45811339136FFF13C11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86005F6D5C49919B8A3466FD33D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63464-5C82-43EF-97C4-A3538E57B527}"/>
      </w:docPartPr>
      <w:docPartBody>
        <w:p w:rsidR="0071305F" w:rsidRDefault="00486959" w:rsidP="00486959">
          <w:pPr>
            <w:pStyle w:val="C686005F6D5C49919B8A3466FD33D8E7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6A7DCB84D5C042AD9EC4459ACCA11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7A807-9D0D-4570-B89B-83C9204E9715}"/>
      </w:docPartPr>
      <w:docPartBody>
        <w:p w:rsidR="0071305F" w:rsidRDefault="00486959" w:rsidP="00486959">
          <w:pPr>
            <w:pStyle w:val="6A7DCB84D5C042AD9EC4459ACCA11812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A1E4E629D01F4F0382DDF4450B20E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FEFC3-C28F-47A5-960F-2FFAF1CF6638}"/>
      </w:docPartPr>
      <w:docPartBody>
        <w:p w:rsidR="0071305F" w:rsidRDefault="00486959" w:rsidP="00486959">
          <w:pPr>
            <w:pStyle w:val="A1E4E629D01F4F0382DDF4450B20E307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17098CCB18244AEA90BA8BD9A5178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3730E3-3078-4A04-B52E-5069C4470155}"/>
      </w:docPartPr>
      <w:docPartBody>
        <w:p w:rsidR="0071305F" w:rsidRDefault="00486959" w:rsidP="00486959">
          <w:pPr>
            <w:pStyle w:val="17098CCB18244AEA90BA8BD9A51787E51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75A44684E447C9A16C7238E858B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651FA-E5EB-40CD-9F3F-04A27952FD08}"/>
      </w:docPartPr>
      <w:docPartBody>
        <w:p w:rsidR="0071305F" w:rsidRDefault="00486959" w:rsidP="00486959">
          <w:pPr>
            <w:pStyle w:val="5875A44684E447C9A16C7238E858BEB4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B493FEC831BB4B3788F74166E12FF4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05229-63A2-422B-BF64-54BD6B78A955}"/>
      </w:docPartPr>
      <w:docPartBody>
        <w:p w:rsidR="0071305F" w:rsidRDefault="00486959" w:rsidP="00486959">
          <w:pPr>
            <w:pStyle w:val="B493FEC831BB4B3788F74166E12FF4BE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301A716F2CD842FB947469392AFACA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12071D-6C70-42D3-9B8F-C92DAAAA988D}"/>
      </w:docPartPr>
      <w:docPartBody>
        <w:p w:rsidR="0071305F" w:rsidRDefault="00486959" w:rsidP="00486959">
          <w:pPr>
            <w:pStyle w:val="301A716F2CD842FB947469392AFACA14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0EBF5EA1432D4A2CBE73F79B568308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2E20E-89DC-4A75-8FAE-EEDE2F5DF803}"/>
      </w:docPartPr>
      <w:docPartBody>
        <w:p w:rsidR="0071305F" w:rsidRDefault="00486959" w:rsidP="00486959">
          <w:pPr>
            <w:pStyle w:val="0EBF5EA1432D4A2CBE73F79B568308441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859EBA62E24EAA9E3E55350DDABE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69C91-5B01-4E45-AB0C-BD74FFD7C973}"/>
      </w:docPartPr>
      <w:docPartBody>
        <w:p w:rsidR="005E2C56" w:rsidRDefault="00486959" w:rsidP="00486959">
          <w:pPr>
            <w:pStyle w:val="53859EBA62E24EAA9E3E55350DDABE2E1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C06CB78FB748EBB87F5B264339F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62D89-C3A9-4E4D-B1A4-BCEEEC6D9217}"/>
      </w:docPartPr>
      <w:docPartBody>
        <w:p w:rsidR="005E2C56" w:rsidRDefault="00486959" w:rsidP="00486959">
          <w:pPr>
            <w:pStyle w:val="2BC06CB78FB748EBB87F5B264339F7331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E405F2ECF046A9A0677CE66E9678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8600F4-C8FA-4C5F-B38A-46E92492F732}"/>
      </w:docPartPr>
      <w:docPartBody>
        <w:p w:rsidR="005E2C56" w:rsidRDefault="00486959" w:rsidP="00486959">
          <w:pPr>
            <w:pStyle w:val="78E405F2ECF046A9A0677CE66E9678881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6771149AFC4461ACC548251945F3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3689F-CE83-4F8A-A983-F8AF8AB26BA4}"/>
      </w:docPartPr>
      <w:docPartBody>
        <w:p w:rsidR="0051160C" w:rsidRDefault="00486959" w:rsidP="00486959">
          <w:pPr>
            <w:pStyle w:val="776771149AFC4461ACC548251945F3831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A8CBD0B52340928A5F5F96D39214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5A561-2FFD-4007-BF46-789815F4EB3F}"/>
      </w:docPartPr>
      <w:docPartBody>
        <w:p w:rsidR="0051160C" w:rsidRDefault="00486959" w:rsidP="00486959">
          <w:pPr>
            <w:pStyle w:val="A4A8CBD0B52340928A5F5F96D39214B9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305F"/>
    <w:rsid w:val="000B4AE9"/>
    <w:rsid w:val="001C6CB8"/>
    <w:rsid w:val="001E2408"/>
    <w:rsid w:val="0023075E"/>
    <w:rsid w:val="00350936"/>
    <w:rsid w:val="00486959"/>
    <w:rsid w:val="0051160C"/>
    <w:rsid w:val="005E2C56"/>
    <w:rsid w:val="0071305F"/>
    <w:rsid w:val="00826212"/>
    <w:rsid w:val="009B2D7D"/>
    <w:rsid w:val="00C82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86959"/>
    <w:rPr>
      <w:color w:val="808080"/>
    </w:rPr>
  </w:style>
  <w:style w:type="paragraph" w:customStyle="1" w:styleId="53859EBA62E24EAA9E3E55350DDABE2E">
    <w:name w:val="53859EBA62E24EAA9E3E55350DDABE2E"/>
    <w:rsid w:val="0051160C"/>
    <w:rPr>
      <w:rFonts w:eastAsiaTheme="minorHAnsi"/>
    </w:rPr>
  </w:style>
  <w:style w:type="paragraph" w:customStyle="1" w:styleId="439EDEC3FD3D464BB1316ECA862DCAF3">
    <w:name w:val="439EDEC3FD3D464BB1316ECA862DCAF3"/>
    <w:rsid w:val="009B2D7D"/>
    <w:rPr>
      <w:rFonts w:eastAsiaTheme="minorHAnsi"/>
    </w:rPr>
  </w:style>
  <w:style w:type="paragraph" w:customStyle="1" w:styleId="2BC06CB78FB748EBB87F5B264339F733">
    <w:name w:val="2BC06CB78FB748EBB87F5B264339F733"/>
    <w:rsid w:val="0051160C"/>
    <w:rPr>
      <w:rFonts w:eastAsiaTheme="minorHAnsi"/>
    </w:rPr>
  </w:style>
  <w:style w:type="paragraph" w:customStyle="1" w:styleId="78E405F2ECF046A9A0677CE66E967888">
    <w:name w:val="78E405F2ECF046A9A0677CE66E967888"/>
    <w:rsid w:val="0051160C"/>
    <w:rPr>
      <w:rFonts w:eastAsiaTheme="minorHAnsi"/>
    </w:rPr>
  </w:style>
  <w:style w:type="paragraph" w:customStyle="1" w:styleId="8DB70FEB9F404765B6CBFA7474C4805C">
    <w:name w:val="8DB70FEB9F404765B6CBFA7474C4805C"/>
    <w:rsid w:val="0071305F"/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486959"/>
    <w:rPr>
      <w:color w:val="0563C1" w:themeColor="hyperlink"/>
      <w:u w:val="single"/>
    </w:rPr>
  </w:style>
  <w:style w:type="paragraph" w:customStyle="1" w:styleId="15490970EE2044F7B4805C6329AD0CBD">
    <w:name w:val="15490970EE2044F7B4805C6329AD0CBD"/>
    <w:rsid w:val="0051160C"/>
    <w:rPr>
      <w:rFonts w:eastAsiaTheme="minorHAnsi"/>
    </w:rPr>
  </w:style>
  <w:style w:type="paragraph" w:customStyle="1" w:styleId="F0DF70F1F9B94A52B3AEC6774275828C">
    <w:name w:val="F0DF70F1F9B94A52B3AEC6774275828C"/>
    <w:rsid w:val="0051160C"/>
    <w:rPr>
      <w:rFonts w:eastAsiaTheme="minorHAnsi"/>
    </w:rPr>
  </w:style>
  <w:style w:type="paragraph" w:customStyle="1" w:styleId="D4503E88B9454A3288DFB4913E05C8D1">
    <w:name w:val="D4503E88B9454A3288DFB4913E05C8D1"/>
    <w:rsid w:val="0051160C"/>
    <w:rPr>
      <w:rFonts w:eastAsiaTheme="minorHAnsi"/>
    </w:rPr>
  </w:style>
  <w:style w:type="paragraph" w:customStyle="1" w:styleId="5921B2FF4C82485885780673215A76F8">
    <w:name w:val="5921B2FF4C82485885780673215A76F8"/>
    <w:rsid w:val="0051160C"/>
    <w:rPr>
      <w:rFonts w:eastAsiaTheme="minorHAnsi"/>
    </w:rPr>
  </w:style>
  <w:style w:type="paragraph" w:customStyle="1" w:styleId="4853BD00D36B48BA9F54BCDEFC6AEE9A">
    <w:name w:val="4853BD00D36B48BA9F54BCDEFC6AEE9A"/>
    <w:rsid w:val="0051160C"/>
    <w:rPr>
      <w:rFonts w:eastAsiaTheme="minorHAnsi"/>
    </w:rPr>
  </w:style>
  <w:style w:type="paragraph" w:customStyle="1" w:styleId="C5A10AA9C42343DEBDC7189BEA361E32">
    <w:name w:val="C5A10AA9C42343DEBDC7189BEA361E32"/>
    <w:rsid w:val="0051160C"/>
    <w:rPr>
      <w:rFonts w:eastAsiaTheme="minorHAnsi"/>
    </w:rPr>
  </w:style>
  <w:style w:type="paragraph" w:customStyle="1" w:styleId="5281566562644DDF97FA6E807E072D1F">
    <w:name w:val="5281566562644DDF97FA6E807E072D1F"/>
    <w:rsid w:val="0051160C"/>
    <w:rPr>
      <w:rFonts w:eastAsiaTheme="minorHAnsi"/>
    </w:rPr>
  </w:style>
  <w:style w:type="paragraph" w:customStyle="1" w:styleId="5DCDE03EE0984FC0AD7987833A8C5991">
    <w:name w:val="5DCDE03EE0984FC0AD7987833A8C5991"/>
    <w:rsid w:val="0051160C"/>
    <w:rPr>
      <w:rFonts w:eastAsiaTheme="minorHAnsi"/>
    </w:rPr>
  </w:style>
  <w:style w:type="paragraph" w:customStyle="1" w:styleId="80B0B036F4BF4BBB9C2886625E988D77">
    <w:name w:val="80B0B036F4BF4BBB9C2886625E988D77"/>
    <w:rsid w:val="0051160C"/>
    <w:rPr>
      <w:rFonts w:eastAsiaTheme="minorHAnsi"/>
    </w:rPr>
  </w:style>
  <w:style w:type="paragraph" w:customStyle="1" w:styleId="AFBA4D4FA79E460787B3D0A8FEAF2483">
    <w:name w:val="AFBA4D4FA79E460787B3D0A8FEAF2483"/>
    <w:rsid w:val="0051160C"/>
    <w:rPr>
      <w:rFonts w:eastAsiaTheme="minorHAnsi"/>
    </w:rPr>
  </w:style>
  <w:style w:type="paragraph" w:customStyle="1" w:styleId="19476E080DF6462E84D26FEF5D52822B">
    <w:name w:val="19476E080DF6462E84D26FEF5D52822B"/>
    <w:rsid w:val="0051160C"/>
    <w:rPr>
      <w:rFonts w:eastAsiaTheme="minorHAnsi"/>
    </w:rPr>
  </w:style>
  <w:style w:type="paragraph" w:customStyle="1" w:styleId="470B13B51F624094B2CAC78970C713BB">
    <w:name w:val="470B13B51F624094B2CAC78970C713BB"/>
    <w:rsid w:val="0051160C"/>
    <w:rPr>
      <w:rFonts w:eastAsiaTheme="minorHAnsi"/>
    </w:rPr>
  </w:style>
  <w:style w:type="paragraph" w:customStyle="1" w:styleId="A4A8CBD0B52340928A5F5F96D39214B91">
    <w:name w:val="A4A8CBD0B52340928A5F5F96D39214B91"/>
    <w:rsid w:val="0051160C"/>
    <w:rPr>
      <w:rFonts w:eastAsiaTheme="minorHAnsi"/>
    </w:rPr>
  </w:style>
  <w:style w:type="paragraph" w:customStyle="1" w:styleId="8FA97ECFF80D4931B44AA1A194317BFA">
    <w:name w:val="8FA97ECFF80D4931B44AA1A194317BFA"/>
    <w:rsid w:val="0051160C"/>
    <w:rPr>
      <w:rFonts w:eastAsiaTheme="minorHAnsi"/>
    </w:rPr>
  </w:style>
  <w:style w:type="paragraph" w:customStyle="1" w:styleId="8562BB2F746A4498AA86024DC1A5F821">
    <w:name w:val="8562BB2F746A4498AA86024DC1A5F821"/>
    <w:rsid w:val="0051160C"/>
    <w:rPr>
      <w:rFonts w:eastAsiaTheme="minorHAnsi"/>
    </w:rPr>
  </w:style>
  <w:style w:type="paragraph" w:customStyle="1" w:styleId="9A47B44EC97040F0A4BCA76F21883F35">
    <w:name w:val="9A47B44EC97040F0A4BCA76F21883F35"/>
    <w:rsid w:val="0051160C"/>
    <w:rPr>
      <w:rFonts w:eastAsiaTheme="minorHAnsi"/>
    </w:rPr>
  </w:style>
  <w:style w:type="paragraph" w:customStyle="1" w:styleId="0121088D71824D45811339136FFF13C1">
    <w:name w:val="0121088D71824D45811339136FFF13C1"/>
    <w:rsid w:val="0051160C"/>
    <w:rPr>
      <w:rFonts w:eastAsiaTheme="minorHAnsi"/>
    </w:rPr>
  </w:style>
  <w:style w:type="paragraph" w:customStyle="1" w:styleId="C686005F6D5C49919B8A3466FD33D8E7">
    <w:name w:val="C686005F6D5C49919B8A3466FD33D8E7"/>
    <w:rsid w:val="0051160C"/>
    <w:rPr>
      <w:rFonts w:eastAsiaTheme="minorHAnsi"/>
    </w:rPr>
  </w:style>
  <w:style w:type="paragraph" w:customStyle="1" w:styleId="6A7DCB84D5C042AD9EC4459ACCA11812">
    <w:name w:val="6A7DCB84D5C042AD9EC4459ACCA11812"/>
    <w:rsid w:val="0051160C"/>
    <w:rPr>
      <w:rFonts w:eastAsiaTheme="minorHAnsi"/>
    </w:rPr>
  </w:style>
  <w:style w:type="paragraph" w:customStyle="1" w:styleId="A1E4E629D01F4F0382DDF4450B20E307">
    <w:name w:val="A1E4E629D01F4F0382DDF4450B20E307"/>
    <w:rsid w:val="0051160C"/>
    <w:rPr>
      <w:rFonts w:eastAsiaTheme="minorHAnsi"/>
    </w:rPr>
  </w:style>
  <w:style w:type="paragraph" w:customStyle="1" w:styleId="17098CCB18244AEA90BA8BD9A51787E5">
    <w:name w:val="17098CCB18244AEA90BA8BD9A51787E5"/>
    <w:rsid w:val="0051160C"/>
    <w:rPr>
      <w:rFonts w:eastAsiaTheme="minorHAnsi"/>
    </w:rPr>
  </w:style>
  <w:style w:type="paragraph" w:customStyle="1" w:styleId="5875A44684E447C9A16C7238E858BEB4">
    <w:name w:val="5875A44684E447C9A16C7238E858BEB4"/>
    <w:rsid w:val="0051160C"/>
    <w:rPr>
      <w:rFonts w:eastAsiaTheme="minorHAnsi"/>
    </w:rPr>
  </w:style>
  <w:style w:type="paragraph" w:customStyle="1" w:styleId="B493FEC831BB4B3788F74166E12FF4BE">
    <w:name w:val="B493FEC831BB4B3788F74166E12FF4BE"/>
    <w:rsid w:val="0051160C"/>
    <w:rPr>
      <w:rFonts w:eastAsiaTheme="minorHAnsi"/>
    </w:rPr>
  </w:style>
  <w:style w:type="paragraph" w:customStyle="1" w:styleId="301A716F2CD842FB947469392AFACA14">
    <w:name w:val="301A716F2CD842FB947469392AFACA14"/>
    <w:rsid w:val="0051160C"/>
    <w:rPr>
      <w:rFonts w:eastAsiaTheme="minorHAnsi"/>
    </w:rPr>
  </w:style>
  <w:style w:type="paragraph" w:customStyle="1" w:styleId="0EBF5EA1432D4A2CBE73F79B56830844">
    <w:name w:val="0EBF5EA1432D4A2CBE73F79B56830844"/>
    <w:rsid w:val="0051160C"/>
    <w:rPr>
      <w:rFonts w:eastAsiaTheme="minorHAnsi"/>
    </w:rPr>
  </w:style>
  <w:style w:type="paragraph" w:customStyle="1" w:styleId="776771149AFC4461ACC548251945F383">
    <w:name w:val="776771149AFC4461ACC548251945F383"/>
    <w:rsid w:val="0051160C"/>
    <w:rPr>
      <w:rFonts w:eastAsiaTheme="minorHAnsi"/>
    </w:rPr>
  </w:style>
  <w:style w:type="paragraph" w:customStyle="1" w:styleId="53859EBA62E24EAA9E3E55350DDABE2E1">
    <w:name w:val="53859EBA62E24EAA9E3E55350DDABE2E1"/>
    <w:rsid w:val="00486959"/>
    <w:rPr>
      <w:rFonts w:eastAsiaTheme="minorHAnsi"/>
    </w:rPr>
  </w:style>
  <w:style w:type="paragraph" w:customStyle="1" w:styleId="2BC06CB78FB748EBB87F5B264339F7331">
    <w:name w:val="2BC06CB78FB748EBB87F5B264339F7331"/>
    <w:rsid w:val="00486959"/>
    <w:rPr>
      <w:rFonts w:eastAsiaTheme="minorHAnsi"/>
    </w:rPr>
  </w:style>
  <w:style w:type="paragraph" w:customStyle="1" w:styleId="78E405F2ECF046A9A0677CE66E9678881">
    <w:name w:val="78E405F2ECF046A9A0677CE66E9678881"/>
    <w:rsid w:val="00486959"/>
    <w:rPr>
      <w:rFonts w:eastAsiaTheme="minorHAnsi"/>
    </w:rPr>
  </w:style>
  <w:style w:type="paragraph" w:customStyle="1" w:styleId="15490970EE2044F7B4805C6329AD0CBD1">
    <w:name w:val="15490970EE2044F7B4805C6329AD0CBD1"/>
    <w:rsid w:val="00486959"/>
    <w:rPr>
      <w:rFonts w:eastAsiaTheme="minorHAnsi"/>
    </w:rPr>
  </w:style>
  <w:style w:type="paragraph" w:customStyle="1" w:styleId="F0DF70F1F9B94A52B3AEC6774275828C1">
    <w:name w:val="F0DF70F1F9B94A52B3AEC6774275828C1"/>
    <w:rsid w:val="00486959"/>
    <w:rPr>
      <w:rFonts w:eastAsiaTheme="minorHAnsi"/>
    </w:rPr>
  </w:style>
  <w:style w:type="paragraph" w:customStyle="1" w:styleId="D4503E88B9454A3288DFB4913E05C8D11">
    <w:name w:val="D4503E88B9454A3288DFB4913E05C8D11"/>
    <w:rsid w:val="00486959"/>
    <w:rPr>
      <w:rFonts w:eastAsiaTheme="minorHAnsi"/>
    </w:rPr>
  </w:style>
  <w:style w:type="paragraph" w:customStyle="1" w:styleId="5921B2FF4C82485885780673215A76F81">
    <w:name w:val="5921B2FF4C82485885780673215A76F81"/>
    <w:rsid w:val="00486959"/>
    <w:rPr>
      <w:rFonts w:eastAsiaTheme="minorHAnsi"/>
    </w:rPr>
  </w:style>
  <w:style w:type="paragraph" w:customStyle="1" w:styleId="4853BD00D36B48BA9F54BCDEFC6AEE9A1">
    <w:name w:val="4853BD00D36B48BA9F54BCDEFC6AEE9A1"/>
    <w:rsid w:val="00486959"/>
    <w:rPr>
      <w:rFonts w:eastAsiaTheme="minorHAnsi"/>
    </w:rPr>
  </w:style>
  <w:style w:type="paragraph" w:customStyle="1" w:styleId="C5A10AA9C42343DEBDC7189BEA361E321">
    <w:name w:val="C5A10AA9C42343DEBDC7189BEA361E321"/>
    <w:rsid w:val="00486959"/>
    <w:rPr>
      <w:rFonts w:eastAsiaTheme="minorHAnsi"/>
    </w:rPr>
  </w:style>
  <w:style w:type="paragraph" w:customStyle="1" w:styleId="5281566562644DDF97FA6E807E072D1F1">
    <w:name w:val="5281566562644DDF97FA6E807E072D1F1"/>
    <w:rsid w:val="00486959"/>
    <w:rPr>
      <w:rFonts w:eastAsiaTheme="minorHAnsi"/>
    </w:rPr>
  </w:style>
  <w:style w:type="paragraph" w:customStyle="1" w:styleId="5DCDE03EE0984FC0AD7987833A8C59911">
    <w:name w:val="5DCDE03EE0984FC0AD7987833A8C59911"/>
    <w:rsid w:val="00486959"/>
    <w:rPr>
      <w:rFonts w:eastAsiaTheme="minorHAnsi"/>
    </w:rPr>
  </w:style>
  <w:style w:type="paragraph" w:customStyle="1" w:styleId="80B0B036F4BF4BBB9C2886625E988D771">
    <w:name w:val="80B0B036F4BF4BBB9C2886625E988D771"/>
    <w:rsid w:val="00486959"/>
    <w:rPr>
      <w:rFonts w:eastAsiaTheme="minorHAnsi"/>
    </w:rPr>
  </w:style>
  <w:style w:type="paragraph" w:customStyle="1" w:styleId="AFBA4D4FA79E460787B3D0A8FEAF24831">
    <w:name w:val="AFBA4D4FA79E460787B3D0A8FEAF24831"/>
    <w:rsid w:val="00486959"/>
    <w:rPr>
      <w:rFonts w:eastAsiaTheme="minorHAnsi"/>
    </w:rPr>
  </w:style>
  <w:style w:type="paragraph" w:customStyle="1" w:styleId="19476E080DF6462E84D26FEF5D52822B1">
    <w:name w:val="19476E080DF6462E84D26FEF5D52822B1"/>
    <w:rsid w:val="00486959"/>
    <w:rPr>
      <w:rFonts w:eastAsiaTheme="minorHAnsi"/>
    </w:rPr>
  </w:style>
  <w:style w:type="paragraph" w:customStyle="1" w:styleId="470B13B51F624094B2CAC78970C713BB1">
    <w:name w:val="470B13B51F624094B2CAC78970C713BB1"/>
    <w:rsid w:val="00486959"/>
    <w:rPr>
      <w:rFonts w:eastAsiaTheme="minorHAnsi"/>
    </w:rPr>
  </w:style>
  <w:style w:type="paragraph" w:customStyle="1" w:styleId="A4A8CBD0B52340928A5F5F96D39214B9">
    <w:name w:val="A4A8CBD0B52340928A5F5F96D39214B9"/>
    <w:rsid w:val="00486959"/>
    <w:rPr>
      <w:rFonts w:eastAsiaTheme="minorHAnsi"/>
    </w:rPr>
  </w:style>
  <w:style w:type="paragraph" w:customStyle="1" w:styleId="8FA97ECFF80D4931B44AA1A194317BFA1">
    <w:name w:val="8FA97ECFF80D4931B44AA1A194317BFA1"/>
    <w:rsid w:val="00486959"/>
    <w:rPr>
      <w:rFonts w:eastAsiaTheme="minorHAnsi"/>
    </w:rPr>
  </w:style>
  <w:style w:type="paragraph" w:customStyle="1" w:styleId="8562BB2F746A4498AA86024DC1A5F8211">
    <w:name w:val="8562BB2F746A4498AA86024DC1A5F8211"/>
    <w:rsid w:val="00486959"/>
    <w:rPr>
      <w:rFonts w:eastAsiaTheme="minorHAnsi"/>
    </w:rPr>
  </w:style>
  <w:style w:type="paragraph" w:customStyle="1" w:styleId="9A47B44EC97040F0A4BCA76F21883F351">
    <w:name w:val="9A47B44EC97040F0A4BCA76F21883F351"/>
    <w:rsid w:val="00486959"/>
    <w:rPr>
      <w:rFonts w:eastAsiaTheme="minorHAnsi"/>
    </w:rPr>
  </w:style>
  <w:style w:type="paragraph" w:customStyle="1" w:styleId="0121088D71824D45811339136FFF13C11">
    <w:name w:val="0121088D71824D45811339136FFF13C11"/>
    <w:rsid w:val="00486959"/>
    <w:rPr>
      <w:rFonts w:eastAsiaTheme="minorHAnsi"/>
    </w:rPr>
  </w:style>
  <w:style w:type="paragraph" w:customStyle="1" w:styleId="C686005F6D5C49919B8A3466FD33D8E71">
    <w:name w:val="C686005F6D5C49919B8A3466FD33D8E71"/>
    <w:rsid w:val="00486959"/>
    <w:rPr>
      <w:rFonts w:eastAsiaTheme="minorHAnsi"/>
    </w:rPr>
  </w:style>
  <w:style w:type="paragraph" w:customStyle="1" w:styleId="6A7DCB84D5C042AD9EC4459ACCA118121">
    <w:name w:val="6A7DCB84D5C042AD9EC4459ACCA118121"/>
    <w:rsid w:val="00486959"/>
    <w:rPr>
      <w:rFonts w:eastAsiaTheme="minorHAnsi"/>
    </w:rPr>
  </w:style>
  <w:style w:type="paragraph" w:customStyle="1" w:styleId="A1E4E629D01F4F0382DDF4450B20E3071">
    <w:name w:val="A1E4E629D01F4F0382DDF4450B20E3071"/>
    <w:rsid w:val="00486959"/>
    <w:rPr>
      <w:rFonts w:eastAsiaTheme="minorHAnsi"/>
    </w:rPr>
  </w:style>
  <w:style w:type="paragraph" w:customStyle="1" w:styleId="17098CCB18244AEA90BA8BD9A51787E51">
    <w:name w:val="17098CCB18244AEA90BA8BD9A51787E51"/>
    <w:rsid w:val="00486959"/>
    <w:rPr>
      <w:rFonts w:eastAsiaTheme="minorHAnsi"/>
    </w:rPr>
  </w:style>
  <w:style w:type="paragraph" w:customStyle="1" w:styleId="5875A44684E447C9A16C7238E858BEB41">
    <w:name w:val="5875A44684E447C9A16C7238E858BEB41"/>
    <w:rsid w:val="00486959"/>
    <w:rPr>
      <w:rFonts w:eastAsiaTheme="minorHAnsi"/>
    </w:rPr>
  </w:style>
  <w:style w:type="paragraph" w:customStyle="1" w:styleId="B493FEC831BB4B3788F74166E12FF4BE1">
    <w:name w:val="B493FEC831BB4B3788F74166E12FF4BE1"/>
    <w:rsid w:val="00486959"/>
    <w:rPr>
      <w:rFonts w:eastAsiaTheme="minorHAnsi"/>
    </w:rPr>
  </w:style>
  <w:style w:type="paragraph" w:customStyle="1" w:styleId="301A716F2CD842FB947469392AFACA141">
    <w:name w:val="301A716F2CD842FB947469392AFACA141"/>
    <w:rsid w:val="00486959"/>
    <w:rPr>
      <w:rFonts w:eastAsiaTheme="minorHAnsi"/>
    </w:rPr>
  </w:style>
  <w:style w:type="paragraph" w:customStyle="1" w:styleId="0EBF5EA1432D4A2CBE73F79B568308441">
    <w:name w:val="0EBF5EA1432D4A2CBE73F79B568308441"/>
    <w:rsid w:val="00486959"/>
    <w:rPr>
      <w:rFonts w:eastAsiaTheme="minorHAnsi"/>
    </w:rPr>
  </w:style>
  <w:style w:type="paragraph" w:customStyle="1" w:styleId="776771149AFC4461ACC548251945F3831">
    <w:name w:val="776771149AFC4461ACC548251945F3831"/>
    <w:rsid w:val="00486959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372078-C517-4C25-A48B-5CF391BDDD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</TotalTime>
  <Pages>2</Pages>
  <Words>465</Words>
  <Characters>26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vin Kendal-Freedman</dc:creator>
  <cp:keywords/>
  <dc:description/>
  <cp:lastModifiedBy>Gavin Kendal-Freedman</cp:lastModifiedBy>
  <cp:revision>45</cp:revision>
  <dcterms:created xsi:type="dcterms:W3CDTF">2020-08-27T14:08:00Z</dcterms:created>
  <dcterms:modified xsi:type="dcterms:W3CDTF">2020-10-16T21:53:00Z</dcterms:modified>
</cp:coreProperties>
</file>